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07203753" w:rsidR="00A73A23" w:rsidRPr="00FC6CAA" w:rsidRDefault="00A73A23" w:rsidP="00A73A23">
      <w:pPr>
        <w:pStyle w:val="Title"/>
        <w:rPr>
          <w:sz w:val="24"/>
          <w:szCs w:val="24"/>
          <w:lang w:val="en-US"/>
        </w:rPr>
      </w:pPr>
      <w:r w:rsidRPr="00FC6CAA">
        <w:rPr>
          <w:sz w:val="24"/>
          <w:szCs w:val="24"/>
          <w:lang w:val="en-US"/>
        </w:rPr>
        <w:t xml:space="preserve">Project Report Version </w:t>
      </w:r>
      <w:proofErr w:type="gramStart"/>
      <w:r w:rsidR="00951E28" w:rsidRPr="00FC6CAA">
        <w:rPr>
          <w:sz w:val="24"/>
          <w:szCs w:val="24"/>
          <w:lang w:val="en-US"/>
        </w:rPr>
        <w:t>0 :</w:t>
      </w:r>
      <w:proofErr w:type="gramEnd"/>
      <w:r w:rsidRPr="00FC6CAA">
        <w:rPr>
          <w:sz w:val="24"/>
          <w:szCs w:val="24"/>
          <w:lang w:val="en-US"/>
        </w:rPr>
        <w:t xml:space="preserve"> Guidelines reformulation</w:t>
      </w:r>
    </w:p>
    <w:p w14:paraId="0DB4B2FD" w14:textId="1277496A" w:rsidR="00A73A23" w:rsidRPr="00FC6CAA" w:rsidRDefault="00E90166" w:rsidP="008E1735">
      <w:pPr>
        <w:pStyle w:val="Quote"/>
        <w:rPr>
          <w:lang w:val="en-US"/>
        </w:rPr>
      </w:pPr>
      <w:r w:rsidRPr="00FC6CAA">
        <w:rPr>
          <w:lang w:val="en-US"/>
        </w:rPr>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71A1B9EE" w:rsidR="00E94FBE" w:rsidRPr="00FC6CAA" w:rsidRDefault="00E94FBE" w:rsidP="00E94FBE">
      <w:pPr>
        <w:pStyle w:val="Quote"/>
        <w:rPr>
          <w:lang w:val="en-US"/>
        </w:rPr>
      </w:pPr>
      <w:bookmarkStart w:id="0" w:name="_Hlk37755880"/>
      <w:r w:rsidRPr="00FC6CAA">
        <w:rPr>
          <w:lang w:val="en-US"/>
        </w:rPr>
        <w:t>Emmanuel Franck, Laurent Navoret, and Vincent Vigon</w:t>
      </w:r>
    </w:p>
    <w:bookmarkEnd w:id="0"/>
    <w:p w14:paraId="137B2360" w14:textId="77777777" w:rsidR="008E1735" w:rsidRPr="00FC6CAA" w:rsidRDefault="008E1735" w:rsidP="008E1735">
      <w:pPr>
        <w:rPr>
          <w:lang w:val="en-US"/>
        </w:rPr>
      </w:pPr>
    </w:p>
    <w:p w14:paraId="44C33B61" w14:textId="5AAB7A81" w:rsidR="00A73A23" w:rsidRDefault="001A5E75" w:rsidP="00E50DE5">
      <w:pPr>
        <w:pStyle w:val="Heading1"/>
        <w:rPr>
          <w:lang w:val="en-US"/>
        </w:rPr>
      </w:pPr>
      <w:r>
        <w:rPr>
          <w:lang w:val="en-US"/>
        </w:rPr>
        <w:t>CONTEXT</w:t>
      </w:r>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r>
        <w:rPr>
          <w:lang w:val="en-US"/>
        </w:rPr>
        <w:t>OBJECTIVES</w:t>
      </w:r>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5A444CC4"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055A5D" w:rsidRPr="00055A5D">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44D23736" w:rsidR="0011246D" w:rsidRPr="00FC6CAA" w:rsidRDefault="00055A5D"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Pr>
          <w:noProof/>
        </w:rPr>
        <w:t>1</w:t>
      </w:r>
      <w:r w:rsidR="00007E54" w:rsidRPr="00FC6CAA">
        <w:fldChar w:fldCharType="end"/>
      </w:r>
      <w:bookmarkStart w:id="1" w:name="_Ref37437300"/>
      <w:r w:rsidR="00007E54" w:rsidRPr="00FC6CAA">
        <w:t>)</w:t>
      </w:r>
      <w:bookmarkEnd w:id="1"/>
    </w:p>
    <w:p w14:paraId="32EC08A4" w14:textId="14D93D70" w:rsidR="00442912" w:rsidRPr="00FC6CAA" w:rsidRDefault="00AD2C99" w:rsidP="00AD2C99">
      <w:pPr>
        <w:rPr>
          <w:sz w:val="22"/>
          <w:szCs w:val="22"/>
          <w:lang w:val="en-US"/>
        </w:rPr>
        <w:sectPr w:rsidR="00442912" w:rsidRPr="00FC6CAA" w:rsidSect="00253990">
          <w:pgSz w:w="11906" w:h="16838"/>
          <w:pgMar w:top="1440" w:right="1080" w:bottom="1440" w:left="1080" w:header="708" w:footer="708" w:gutter="0"/>
          <w:cols w:space="708"/>
          <w:docGrid w:linePitch="360"/>
        </w:sectPr>
      </w:pPr>
      <w:r w:rsidRPr="00FC6CAA">
        <w:rPr>
          <w:lang w:val="en-US"/>
        </w:rPr>
        <w:lastRenderedPageBreak/>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055A5D"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055A5D"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055A5D"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25D522FD" w:rsidR="009D79C2" w:rsidRPr="00FC6CAA" w:rsidRDefault="009D79C2" w:rsidP="00425BE0">
      <w:pPr>
        <w:ind w:firstLine="720"/>
        <w:rPr>
          <w:rFonts w:eastAsiaTheme="minorEastAsia"/>
          <w:lang w:val="en-US"/>
        </w:rPr>
      </w:pPr>
      <w:r w:rsidRPr="00FC6CAA">
        <w:rPr>
          <w:rFonts w:eastAsiaTheme="minorEastAsia"/>
          <w:lang w:val="en-US"/>
        </w:rPr>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055A5D" w:rsidRPr="00055A5D">
        <w:rPr>
          <w:lang w:val="en-GB"/>
        </w:rPr>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2" w:name="_Ref37762142"/>
          <m:r>
            <w:rPr>
              <w:rStyle w:val="EquationsChar"/>
            </w:rPr>
            <m:t>)</m:t>
          </m:r>
        </m:oMath>
      </m:oMathPara>
      <w:bookmarkEnd w:id="2"/>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r w:rsidRPr="00FC6CAA">
        <w:rPr>
          <w:lang w:val="en-US"/>
        </w:rPr>
        <w:t>ROADMAP AND DEADLINES</w:t>
      </w:r>
    </w:p>
    <w:p w14:paraId="469B93A3" w14:textId="77777777" w:rsidR="00302419" w:rsidRPr="00FC6CAA" w:rsidRDefault="00302419" w:rsidP="004A7D49">
      <w:pPr>
        <w:ind w:firstLine="720"/>
        <w:rPr>
          <w:lang w:val="en-US"/>
        </w:rPr>
      </w:pPr>
    </w:p>
    <w:p w14:paraId="4AB431C8" w14:textId="781E27E9" w:rsidR="004A7D49" w:rsidRPr="00FC6CAA" w:rsidRDefault="004A7D49" w:rsidP="004A7D49">
      <w:pPr>
        <w:ind w:firstLine="720"/>
        <w:rPr>
          <w:lang w:val="en-US"/>
        </w:rPr>
      </w:pPr>
      <w:r w:rsidRPr="00FC6CAA">
        <w:rPr>
          <w:lang w:val="en-US"/>
        </w:rPr>
        <w:t xml:space="preserve">This </w:t>
      </w:r>
      <w:r w:rsidR="0011246D" w:rsidRPr="00FC6CAA">
        <w:rPr>
          <w:lang w:val="en-US"/>
        </w:rPr>
        <w:t xml:space="preserve">section states the tasks that have </w:t>
      </w:r>
      <w:r w:rsidR="005B683A" w:rsidRPr="00FC6CAA">
        <w:rPr>
          <w:lang w:val="en-US"/>
        </w:rPr>
        <w:t>already</w:t>
      </w:r>
      <w:r w:rsidR="0011246D" w:rsidRPr="00FC6CAA">
        <w:rPr>
          <w:lang w:val="en-US"/>
        </w:rPr>
        <w:t xml:space="preserve"> been completed and </w:t>
      </w:r>
      <w:r w:rsidR="00BD7FD8" w:rsidRPr="00FC6CAA">
        <w:rPr>
          <w:lang w:val="en-US"/>
        </w:rPr>
        <w:t xml:space="preserve">gives </w:t>
      </w:r>
      <w:r w:rsidR="007C7F97" w:rsidRPr="00FC6CAA">
        <w:rPr>
          <w:lang w:val="en-US"/>
        </w:rPr>
        <w:t>the</w:t>
      </w:r>
      <w:r w:rsidR="00BD7FD8" w:rsidRPr="00FC6CAA">
        <w:rPr>
          <w:lang w:val="en-US"/>
        </w:rPr>
        <w:t xml:space="preserve"> </w:t>
      </w:r>
      <w:r w:rsidR="0011246D" w:rsidRPr="00FC6CAA">
        <w:rPr>
          <w:lang w:val="en-US"/>
        </w:rPr>
        <w:t xml:space="preserve">planning for the remaining </w:t>
      </w:r>
      <w:r w:rsidR="00C03DC1" w:rsidRPr="00FC6CAA">
        <w:rPr>
          <w:lang w:val="en-US"/>
        </w:rPr>
        <w:t>ones</w:t>
      </w:r>
      <w:r w:rsidR="0011246D" w:rsidRPr="00FC6CAA">
        <w:rPr>
          <w:lang w:val="en-US"/>
        </w:rPr>
        <w:t>.</w:t>
      </w:r>
    </w:p>
    <w:p w14:paraId="452190EC" w14:textId="77777777" w:rsidR="0011246D" w:rsidRPr="00FC6CAA" w:rsidRDefault="0011246D" w:rsidP="004A7D49">
      <w:pPr>
        <w:ind w:firstLine="720"/>
        <w:rPr>
          <w:lang w:val="en-US"/>
        </w:rPr>
      </w:pPr>
    </w:p>
    <w:p w14:paraId="1727955D" w14:textId="71A02ECA" w:rsidR="00331D1F" w:rsidRPr="00FC6CAA" w:rsidRDefault="00310D7C" w:rsidP="00331D1F">
      <w:pPr>
        <w:pStyle w:val="Heading2"/>
        <w:numPr>
          <w:ilvl w:val="1"/>
          <w:numId w:val="9"/>
        </w:numPr>
        <w:rPr>
          <w:lang w:val="en-US"/>
        </w:rPr>
      </w:pPr>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p>
    <w:p w14:paraId="40FEBCCC" w14:textId="73C4317D"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055A5D" w:rsidRPr="00055A5D">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r w:rsidRPr="00FC6CAA">
        <w:rPr>
          <w:lang w:val="en-US"/>
        </w:rPr>
        <w:t>Step 1: The equilibrium part</w:t>
      </w:r>
    </w:p>
    <w:p w14:paraId="37220995" w14:textId="3987FEE0"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055A5D" w:rsidRPr="00055A5D">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055A5D" w:rsidRPr="00055A5D">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0EE17B94" w:rsidR="006A575E" w:rsidRPr="00FC6CAA" w:rsidRDefault="00055A5D"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3" w:name="_Ref37611120"/>
        <m:r>
          <m:rPr>
            <m:sty m:val="p"/>
          </m:rPr>
          <m:t>)</m:t>
        </m:r>
      </m:oMath>
      <w:bookmarkEnd w:id="3"/>
    </w:p>
    <w:p w14:paraId="274C87B6" w14:textId="4D53CF3B" w:rsidR="00DC15E9" w:rsidRPr="00FC6CAA" w:rsidRDefault="006A575E" w:rsidP="00BB77D0">
      <w:pPr>
        <w:rPr>
          <w:rFonts w:eastAsiaTheme="minorEastAsia"/>
          <w:lang w:val="en-US"/>
        </w:rPr>
      </w:pPr>
      <w:r w:rsidRPr="00FC6CAA">
        <w:rPr>
          <w:lang w:val="en-US"/>
        </w:rPr>
        <w:lastRenderedPageBreak/>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055A5D"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055A5D"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3FA3873" w:rsidR="00BD12C5" w:rsidRPr="00FC6CAA" w:rsidRDefault="00055A5D"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4" w:name="_Hlk37609938"/>
              <m:r>
                <m:t xml:space="preserve">                                                                </m:t>
              </m:r>
              <w:bookmarkEnd w:id="4"/>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055A5D"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055A5D"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055A5D"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1C372275" w:rsidR="000329C9" w:rsidRPr="00FC6CAA" w:rsidRDefault="00055A5D"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5" w:name="_Ref37610713"/>
          <m:r>
            <m:t>)</m:t>
          </m:r>
        </m:oMath>
      </m:oMathPara>
      <w:bookmarkEnd w:id="5"/>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055A5D"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055A5D"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055A5D"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055A5D"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7290544C"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2CC21A85" w:rsidR="00C65C94" w:rsidRPr="00FC6CAA" w:rsidRDefault="00055A5D"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f>
                    <m:fPr>
                      <m:ctrlPr/>
                    </m:fPr>
                    <m:num>
                      <m:r>
                        <m:t>cΔt</m:t>
                      </m:r>
                    </m:num>
                    <m:den>
                      <m:r>
                        <m:t>Δx</m:t>
                      </m:r>
                    </m:den>
                  </m:f>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Α</m:t>
                      </m:r>
                      <m:r>
                        <m:t>F</m:t>
                      </m:r>
                    </m:e>
                    <m:sub>
                      <m:r>
                        <m:t>j</m:t>
                      </m:r>
                    </m:sub>
                    <m:sup>
                      <m:r>
                        <m:t>*</m:t>
                      </m:r>
                    </m:sup>
                  </m:sSubSup>
                  <m:r>
                    <m:t>-</m:t>
                  </m:r>
                  <m:r>
                    <m:rPr>
                      <m:sty m:val="p"/>
                    </m:rPr>
                    <m:t>Β</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5C308349" w:rsidR="00ED04DF" w:rsidRPr="00FC6CAA" w:rsidRDefault="00CC0269" w:rsidP="00310D7C">
      <w:pPr>
        <w:jc w:val="center"/>
        <w:rPr>
          <w:lang w:val="en-US"/>
        </w:rPr>
      </w:pPr>
      <m:oMath>
        <m:r>
          <m:rPr>
            <m:sty m:val="p"/>
          </m:rPr>
          <w:rPr>
            <w:rFonts w:ascii="Cambria Math" w:hAnsi="Cambria Math"/>
            <w:lang w:val="en-US"/>
          </w:rPr>
          <m:t>Α</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Β</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x</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76E232A4" w14:textId="569BC12A" w:rsidR="00F843DE" w:rsidRPr="00FC6CAA" w:rsidRDefault="00F843DE" w:rsidP="00F843DE">
      <w:pPr>
        <w:rPr>
          <w:lang w:val="en-US"/>
        </w:rPr>
      </w:pPr>
      <w:r w:rsidRPr="00FC6CAA">
        <w:rPr>
          <w:lang w:val="en-US"/>
        </w:rPr>
        <w:tab/>
      </w:r>
      <w:r w:rsidR="00302419" w:rsidRPr="00FC6CAA">
        <w:rPr>
          <w:lang w:val="en-US"/>
        </w:rPr>
        <w:t xml:space="preserve">Concerning the deadlines, it is important to </w:t>
      </w:r>
      <w:r w:rsidR="00362707" w:rsidRPr="00FC6CAA">
        <w:rPr>
          <w:lang w:val="en-US"/>
        </w:rPr>
        <w:t>mention</w:t>
      </w:r>
      <w:r w:rsidR="00302419" w:rsidRPr="00FC6CAA">
        <w:rPr>
          <w:lang w:val="en-US"/>
        </w:rPr>
        <w:t xml:space="preserve"> that considerable steps towards </w:t>
      </w:r>
      <w:r w:rsidR="00362707" w:rsidRPr="00FC6CAA">
        <w:rPr>
          <w:lang w:val="en-US"/>
        </w:rPr>
        <w:t xml:space="preserve">solving </w:t>
      </w:r>
      <w:r w:rsidR="00302419" w:rsidRPr="00FC6CAA">
        <w:rPr>
          <w:lang w:val="en-US"/>
        </w:rPr>
        <w:t>the PDE (1</w:t>
      </w:r>
      <w:r w:rsidR="00302419" w:rsidRPr="00FC6CAA">
        <w:rPr>
          <w:lang w:val="en-US"/>
        </w:rPr>
        <w:fldChar w:fldCharType="begin"/>
      </w:r>
      <w:r w:rsidR="00302419" w:rsidRPr="00FC6CAA">
        <w:rPr>
          <w:lang w:val="en-US"/>
        </w:rPr>
        <w:instrText xml:space="preserve"> REF _Ref37437300 \h </w:instrText>
      </w:r>
      <w:r w:rsidR="00302419" w:rsidRPr="00FC6CAA">
        <w:rPr>
          <w:lang w:val="en-US"/>
        </w:rPr>
      </w:r>
      <w:r w:rsidR="00302419" w:rsidRPr="00FC6CAA">
        <w:rPr>
          <w:lang w:val="en-US"/>
        </w:rPr>
        <w:fldChar w:fldCharType="separate"/>
      </w:r>
      <w:r w:rsidR="00055A5D" w:rsidRPr="00055A5D">
        <w:rPr>
          <w:lang w:val="en-GB"/>
        </w:rPr>
        <w:t>)</w:t>
      </w:r>
      <w:r w:rsidR="00302419" w:rsidRPr="00FC6CAA">
        <w:rPr>
          <w:lang w:val="en-US"/>
        </w:rPr>
        <w:fldChar w:fldCharType="end"/>
      </w:r>
      <w:r w:rsidR="00302419" w:rsidRPr="00FC6CAA">
        <w:rPr>
          <w:lang w:val="en-US"/>
        </w:rPr>
        <w:t xml:space="preserve"> have </w:t>
      </w:r>
      <w:r w:rsidRPr="00FC6CAA">
        <w:rPr>
          <w:lang w:val="en-US"/>
        </w:rPr>
        <w:t xml:space="preserve">already </w:t>
      </w:r>
      <w:r w:rsidR="00302419" w:rsidRPr="00FC6CAA">
        <w:rPr>
          <w:lang w:val="en-US"/>
        </w:rPr>
        <w:t>been taken</w:t>
      </w:r>
      <w:r w:rsidRPr="00FC6CAA">
        <w:rPr>
          <w:lang w:val="en-US"/>
        </w:rPr>
        <w:t>. However, a good</w:t>
      </w:r>
      <w:r w:rsidR="0063048C" w:rsidRPr="00FC6CAA">
        <w:rPr>
          <w:lang w:val="en-US"/>
        </w:rPr>
        <w:t xml:space="preserve"> deadline </w:t>
      </w:r>
      <w:r w:rsidRPr="00FC6CAA">
        <w:rPr>
          <w:lang w:val="en-US"/>
        </w:rPr>
        <w:t xml:space="preserve">estimate for the total </w:t>
      </w:r>
      <w:r w:rsidR="00302419" w:rsidRPr="00FC6CAA">
        <w:rPr>
          <w:lang w:val="en-US"/>
        </w:rPr>
        <w:t>completion</w:t>
      </w:r>
      <w:r w:rsidRPr="00FC6CAA">
        <w:rPr>
          <w:lang w:val="en-US"/>
        </w:rPr>
        <w:t xml:space="preserve"> of the phase is </w:t>
      </w:r>
      <w:r w:rsidRPr="00FC6CAA">
        <w:rPr>
          <w:b/>
          <w:bCs/>
          <w:lang w:val="en-US"/>
        </w:rPr>
        <w:t xml:space="preserve">April </w:t>
      </w:r>
      <w:r w:rsidR="005C0F55">
        <w:rPr>
          <w:b/>
          <w:bCs/>
          <w:lang w:val="en-US"/>
        </w:rPr>
        <w:t>29</w:t>
      </w:r>
      <w:r w:rsidR="00E93310" w:rsidRPr="00FC6CAA">
        <w:rPr>
          <w:b/>
          <w:bCs/>
          <w:lang w:val="en-US"/>
        </w:rPr>
        <w:t xml:space="preserve">, </w:t>
      </w:r>
      <w:r w:rsidRPr="00FC6CAA">
        <w:rPr>
          <w:b/>
          <w:bCs/>
          <w:lang w:val="en-US"/>
        </w:rPr>
        <w:t>2020.</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r w:rsidRPr="00FC6CAA">
        <w:rPr>
          <w:lang w:val="en-US"/>
        </w:rPr>
        <w:t xml:space="preserve">Phase 2: </w:t>
      </w:r>
      <w:r w:rsidR="002966CE" w:rsidRPr="002966CE">
        <w:rPr>
          <w:lang w:val="en-US"/>
        </w:rPr>
        <w:t>Descriptive statistics</w:t>
      </w:r>
    </w:p>
    <w:p w14:paraId="48FC63D0" w14:textId="13B251D8" w:rsidR="00904910" w:rsidRDefault="00904910" w:rsidP="003549FF">
      <w:pPr>
        <w:pStyle w:val="Heading3"/>
        <w:rPr>
          <w:lang w:val="en-US"/>
        </w:rPr>
      </w:pPr>
      <w:r>
        <w:rPr>
          <w:lang w:val="en-US"/>
        </w:rPr>
        <w:t xml:space="preserve">Step 1: </w:t>
      </w:r>
      <w:r w:rsidR="00236BAE">
        <w:rPr>
          <w:lang w:val="en-US"/>
        </w:rPr>
        <w:t xml:space="preserve">Data </w:t>
      </w:r>
      <w:r w:rsidR="002725B4">
        <w:rPr>
          <w:lang w:val="en-US"/>
        </w:rPr>
        <w:t>a</w:t>
      </w:r>
      <w:r w:rsidR="00236BAE">
        <w:rPr>
          <w:lang w:val="en-US"/>
        </w:rPr>
        <w:t>nalysis</w:t>
      </w:r>
    </w:p>
    <w:p w14:paraId="78B16854" w14:textId="52361971" w:rsidR="00904910" w:rsidRDefault="004D797E" w:rsidP="004D797E">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4E49A6D9" w14:textId="308559B9" w:rsidR="004D797E" w:rsidRPr="00FC6CAA" w:rsidRDefault="004D797E" w:rsidP="004D797E">
      <w:pPr>
        <w:ind w:firstLine="720"/>
        <w:rPr>
          <w:lang w:val="en-US"/>
        </w:rPr>
      </w:pPr>
      <w:r w:rsidRPr="004D797E">
        <w:rPr>
          <w:lang w:val="en-US"/>
        </w:rPr>
        <w:t xml:space="preserve">This part shall be completed before </w:t>
      </w:r>
      <w:r w:rsidRPr="004D797E">
        <w:rPr>
          <w:b/>
          <w:bCs/>
          <w:lang w:val="en-US"/>
        </w:rPr>
        <w:t>May 19, 2020.</w:t>
      </w:r>
      <w:r>
        <w:rPr>
          <w:lang w:val="en-US"/>
        </w:rPr>
        <w:t xml:space="preserve"> </w:t>
      </w:r>
    </w:p>
    <w:p w14:paraId="0E3009F1" w14:textId="2087DFBF" w:rsidR="00E90166" w:rsidRPr="00FC6CAA" w:rsidRDefault="00E90166" w:rsidP="003549FF">
      <w:pPr>
        <w:pStyle w:val="Heading3"/>
        <w:numPr>
          <w:ilvl w:val="2"/>
          <w:numId w:val="25"/>
        </w:numPr>
        <w:rPr>
          <w:lang w:val="en-US"/>
        </w:rPr>
      </w:pPr>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w:t>
      </w:r>
      <w:r w:rsidR="00F57069" w:rsidRPr="00FC6CAA">
        <w:rPr>
          <w:rFonts w:eastAsiaTheme="minorEastAsia"/>
          <w:lang w:val="en-US"/>
        </w:rPr>
        <w:lastRenderedPageBreak/>
        <w:t xml:space="preserve">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40BFA8D6"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055A5D" w:rsidRPr="00055A5D">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39C6FAB4" w14:textId="3DE83A32" w:rsidR="00E90166" w:rsidRPr="00FC6CAA" w:rsidRDefault="00F843DE" w:rsidP="00F843DE">
      <w:pPr>
        <w:ind w:left="720"/>
        <w:rPr>
          <w:lang w:val="en-US"/>
        </w:rPr>
      </w:pPr>
      <w:bookmarkStart w:id="6" w:name="_Hlk37417921"/>
      <w:r w:rsidRPr="00FC6CAA">
        <w:rPr>
          <w:lang w:val="en-US"/>
        </w:rPr>
        <w:t xml:space="preserve">This part </w:t>
      </w:r>
      <w:r w:rsidR="004D797E">
        <w:rPr>
          <w:lang w:val="en-US"/>
        </w:rPr>
        <w:t xml:space="preserve">will not start until </w:t>
      </w:r>
      <w:r w:rsidR="004D797E" w:rsidRPr="00F3199C">
        <w:rPr>
          <w:b/>
          <w:bCs/>
          <w:lang w:val="en-US"/>
        </w:rPr>
        <w:t>June 2020</w:t>
      </w:r>
      <w:r w:rsidR="004D797E">
        <w:rPr>
          <w:lang w:val="en-US"/>
        </w:rPr>
        <w:t xml:space="preserve">, </w:t>
      </w:r>
      <w:r w:rsidR="00236BAE">
        <w:rPr>
          <w:lang w:val="en-US"/>
        </w:rPr>
        <w:t>which</w:t>
      </w:r>
      <w:r w:rsidR="004D797E">
        <w:rPr>
          <w:lang w:val="en-US"/>
        </w:rPr>
        <w:t xml:space="preserve"> is during the internship</w:t>
      </w:r>
      <w:r w:rsidRPr="00FC6CAA">
        <w:rPr>
          <w:b/>
          <w:bCs/>
          <w:lang w:val="en-US"/>
        </w:rPr>
        <w:t>.</w:t>
      </w:r>
    </w:p>
    <w:bookmarkEnd w:id="6"/>
    <w:p w14:paraId="53191BCC" w14:textId="172278FA" w:rsidR="00E90166" w:rsidRPr="00FC6CAA" w:rsidRDefault="00E90166" w:rsidP="003549FF">
      <w:pPr>
        <w:pStyle w:val="Heading3"/>
        <w:numPr>
          <w:ilvl w:val="2"/>
          <w:numId w:val="25"/>
        </w:numPr>
        <w:rPr>
          <w:lang w:val="en-US"/>
        </w:rPr>
      </w:pPr>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r w:rsidRPr="00FC6CAA">
        <w:rPr>
          <w:lang w:val="en-US"/>
        </w:rPr>
        <w:t>RESSOURCES AND BUDGET</w:t>
      </w:r>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6"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7"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r w:rsidRPr="00FC6CAA">
        <w:rPr>
          <w:lang w:val="en-US"/>
        </w:rPr>
        <w:t>Phase 1: Solving the PDE</w:t>
      </w:r>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8"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9"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r w:rsidRPr="00FC6CAA">
        <w:rPr>
          <w:lang w:val="en-US"/>
        </w:rPr>
        <w:t xml:space="preserve">Phase 2: </w:t>
      </w:r>
      <w:r w:rsidR="002966CE" w:rsidRPr="002966CE">
        <w:rPr>
          <w:lang w:val="en-US"/>
        </w:rPr>
        <w:t>Descriptive statistics</w:t>
      </w:r>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1CECAA39" w:rsidR="002D4DF4" w:rsidRPr="00DC40DE" w:rsidRDefault="002D4DF4" w:rsidP="00DC40DE">
      <w:pPr>
        <w:pStyle w:val="Heading1"/>
        <w:numPr>
          <w:ilvl w:val="0"/>
          <w:numId w:val="22"/>
        </w:numPr>
        <w:rPr>
          <w:lang w:val="en-US"/>
        </w:rPr>
      </w:pPr>
      <w:r w:rsidRPr="00DC40DE">
        <w:rPr>
          <w:lang w:val="en-US"/>
        </w:rPr>
        <w:t>MILESTONES</w:t>
      </w:r>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445"/>
        <w:gridCol w:w="1711"/>
        <w:gridCol w:w="2656"/>
        <w:gridCol w:w="1320"/>
        <w:gridCol w:w="1235"/>
        <w:gridCol w:w="1369"/>
      </w:tblGrid>
      <w:tr w:rsidR="00095AE4" w:rsidRPr="00095AE4" w14:paraId="4E5755E7" w14:textId="77777777" w:rsidTr="00F3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tcPr>
          <w:p w14:paraId="20AECCF1" w14:textId="4C2FEC1F" w:rsidR="00D7740E" w:rsidRPr="00095AE4" w:rsidRDefault="00D7740E"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2656" w:type="dxa"/>
          </w:tcPr>
          <w:p w14:paraId="08039EB9" w14:textId="1548B0A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35" w:type="dxa"/>
          </w:tcPr>
          <w:p w14:paraId="0DECDA67" w14:textId="75771A57"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r>
      <w:tr w:rsidR="00F3199C" w14:paraId="3EBA02D3"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1BA1AFED" w14:textId="73636CFF" w:rsidR="00F3199C" w:rsidRDefault="00F3199C" w:rsidP="00F3199C">
            <w:pPr>
              <w:jc w:val="center"/>
              <w:rPr>
                <w:lang w:val="en-US"/>
              </w:rPr>
            </w:pPr>
            <w:r>
              <w:rPr>
                <w:lang w:val="en-US"/>
              </w:rPr>
              <w:t>U</w:t>
            </w:r>
            <w:proofErr w:type="spellStart"/>
            <w:r>
              <w:t>nderstanding</w:t>
            </w:r>
            <w:proofErr w:type="spellEnd"/>
            <w:r>
              <w:t xml:space="preserve"> the model</w:t>
            </w:r>
          </w:p>
        </w:tc>
        <w:tc>
          <w:tcPr>
            <w:tcW w:w="2656" w:type="dxa"/>
          </w:tcPr>
          <w:p w14:paraId="24E6D285" w14:textId="44552119"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W</w:t>
            </w:r>
            <w:proofErr w:type="spellStart"/>
            <w:r w:rsidRPr="001A2F1F">
              <w:rPr>
                <w:sz w:val="16"/>
                <w:szCs w:val="16"/>
                <w:lang w:val="en-GB"/>
              </w:rPr>
              <w:t>e</w:t>
            </w:r>
            <w:proofErr w:type="spellEnd"/>
            <w:r w:rsidR="00701390" w:rsidRPr="001A2F1F">
              <w:rPr>
                <w:sz w:val="16"/>
                <w:szCs w:val="16"/>
                <w:lang w:val="en-GB"/>
              </w:rPr>
              <w:t xml:space="preserve"> </w:t>
            </w:r>
            <w:r w:rsidRPr="001A2F1F">
              <w:rPr>
                <w:sz w:val="16"/>
                <w:szCs w:val="16"/>
                <w:lang w:val="en-GB"/>
              </w:rPr>
              <w:t>will seek to understand the</w:t>
            </w:r>
            <w:r w:rsidR="00696D41" w:rsidRPr="001A2F1F">
              <w:rPr>
                <w:sz w:val="16"/>
                <w:szCs w:val="16"/>
                <w:lang w:val="en-GB"/>
              </w:rPr>
              <w:t xml:space="preserve"> PDE (1) and</w:t>
            </w:r>
            <w:r w:rsidR="00236BAE" w:rsidRPr="001A2F1F">
              <w:rPr>
                <w:sz w:val="16"/>
                <w:szCs w:val="16"/>
                <w:lang w:val="en-GB"/>
              </w:rPr>
              <w:t xml:space="preserve"> its </w:t>
            </w:r>
            <w:r w:rsidRPr="001A2F1F">
              <w:rPr>
                <w:sz w:val="16"/>
                <w:szCs w:val="16"/>
                <w:lang w:val="en-GB"/>
              </w:rPr>
              <w:t xml:space="preserve">numerical model on a slightly </w:t>
            </w:r>
            <w:r w:rsidR="00701390" w:rsidRPr="001A2F1F">
              <w:rPr>
                <w:sz w:val="16"/>
                <w:szCs w:val="16"/>
                <w:lang w:val="en-GB"/>
              </w:rPr>
              <w:t>theoretical</w:t>
            </w:r>
            <w:r w:rsidRPr="001A2F1F">
              <w:rPr>
                <w:sz w:val="16"/>
                <w:szCs w:val="16"/>
                <w:lang w:val="en-GB"/>
              </w:rPr>
              <w:t xml:space="preserve"> basis. This has already been done, but </w:t>
            </w:r>
            <w:r w:rsidR="00696D41" w:rsidRPr="001A2F1F">
              <w:rPr>
                <w:sz w:val="16"/>
                <w:szCs w:val="16"/>
                <w:lang w:val="en-GB"/>
              </w:rPr>
              <w:t>new information keeps coming every day.</w:t>
            </w:r>
          </w:p>
        </w:tc>
        <w:tc>
          <w:tcPr>
            <w:tcW w:w="1320" w:type="dxa"/>
            <w:vAlign w:val="center"/>
          </w:tcPr>
          <w:p w14:paraId="4626ED5E" w14:textId="77777777"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35" w:type="dxa"/>
            <w:vAlign w:val="center"/>
          </w:tcPr>
          <w:p w14:paraId="5E6CF9B3" w14:textId="26DE8EB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F3199C" w:rsidRDefault="00696D4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31BB9543"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7917E0B7" w14:textId="18AE2F06" w:rsidR="00F3199C" w:rsidRDefault="00F3199C" w:rsidP="00F3199C">
            <w:pPr>
              <w:jc w:val="center"/>
              <w:rPr>
                <w:lang w:val="en-US"/>
              </w:rPr>
            </w:pPr>
            <w:r>
              <w:rPr>
                <w:lang w:val="en-US"/>
              </w:rPr>
              <w:lastRenderedPageBreak/>
              <w:t>Report version 0</w:t>
            </w:r>
          </w:p>
        </w:tc>
        <w:tc>
          <w:tcPr>
            <w:tcW w:w="2656" w:type="dxa"/>
          </w:tcPr>
          <w:p w14:paraId="5E00CB52" w14:textId="052E7726"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report indicating the context and the roadmap for the project. This milestone is currently under completion.</w:t>
            </w:r>
          </w:p>
        </w:tc>
        <w:tc>
          <w:tcPr>
            <w:tcW w:w="1320" w:type="dxa"/>
            <w:vAlign w:val="center"/>
          </w:tcPr>
          <w:p w14:paraId="65748FBA" w14:textId="6810D46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35" w:type="dxa"/>
            <w:vAlign w:val="center"/>
          </w:tcPr>
          <w:p w14:paraId="5F84F608" w14:textId="26DA685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0E9B746C"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0459FFB7" w14:textId="40EA31B2" w:rsidR="00F3199C" w:rsidRDefault="00F3199C" w:rsidP="00F3199C">
            <w:pPr>
              <w:jc w:val="center"/>
              <w:rPr>
                <w:lang w:val="en-US"/>
              </w:rPr>
            </w:pPr>
            <w:r w:rsidRPr="00B96C4D">
              <w:rPr>
                <w:u w:val="single"/>
                <w:lang w:val="en-US"/>
              </w:rPr>
              <w:t>Phase 1</w:t>
            </w:r>
            <w:r>
              <w:rPr>
                <w:lang w:val="en-US"/>
              </w:rPr>
              <w:t>: Finite Volumes</w:t>
            </w:r>
          </w:p>
        </w:tc>
        <w:tc>
          <w:tcPr>
            <w:tcW w:w="1711" w:type="dxa"/>
            <w:vAlign w:val="center"/>
          </w:tcPr>
          <w:p w14:paraId="4C6D6DC9" w14:textId="15BEDE4C" w:rsidR="00F3199C" w:rsidRDefault="007031ED"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2656" w:type="dxa"/>
          </w:tcPr>
          <w:p w14:paraId="0BB3B0D4" w14:textId="201CCF5B"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Using the finite volumes method in 1D, we need to solve the PDE (1). This has milestone has already been completed.</w:t>
            </w:r>
          </w:p>
        </w:tc>
        <w:tc>
          <w:tcPr>
            <w:tcW w:w="1320" w:type="dxa"/>
            <w:vAlign w:val="center"/>
          </w:tcPr>
          <w:p w14:paraId="5D413E1A" w14:textId="27E525ED"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35" w:type="dxa"/>
            <w:vAlign w:val="center"/>
          </w:tcPr>
          <w:p w14:paraId="079361FA" w14:textId="29C7CB16"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44A582BC"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r>
      <w:tr w:rsidR="00F3199C" w14:paraId="2E8DDAFF"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72B8ADE5" w14:textId="5D2B3770" w:rsidR="00F3199C" w:rsidRDefault="00F3199C" w:rsidP="00F3199C">
            <w:pPr>
              <w:jc w:val="center"/>
              <w:rPr>
                <w:lang w:val="en-US"/>
              </w:rPr>
            </w:pPr>
          </w:p>
        </w:tc>
        <w:tc>
          <w:tcPr>
            <w:tcW w:w="1711" w:type="dxa"/>
            <w:vAlign w:val="center"/>
          </w:tcPr>
          <w:p w14:paraId="7C19B2C4" w14:textId="1B2DA08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2656" w:type="dxa"/>
            <w:vAlign w:val="center"/>
          </w:tcPr>
          <w:p w14:paraId="31F414E4" w14:textId="0E801D62"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Verify that the finite volume method is correctly implemented and solves a direct problem on a given domain. A good way to verify our splitting scheme is to test it on the diffusion approximation in (2</w:t>
            </w:r>
            <w:r w:rsidRPr="001A2F1F">
              <w:rPr>
                <w:sz w:val="16"/>
                <w:szCs w:val="16"/>
                <w:lang w:val="en-US"/>
              </w:rPr>
              <w:fldChar w:fldCharType="begin"/>
            </w:r>
            <w:r w:rsidRPr="001A2F1F">
              <w:rPr>
                <w:sz w:val="16"/>
                <w:szCs w:val="16"/>
                <w:lang w:val="en-US"/>
              </w:rPr>
              <w:instrText xml:space="preserve"> REF _Ref37762142 \h  \* MERGEFORMAT </w:instrText>
            </w:r>
            <w:r w:rsidRPr="001A2F1F">
              <w:rPr>
                <w:sz w:val="16"/>
                <w:szCs w:val="16"/>
                <w:lang w:val="en-US"/>
              </w:rPr>
            </w:r>
            <w:r w:rsidRPr="001A2F1F">
              <w:rPr>
                <w:sz w:val="16"/>
                <w:szCs w:val="16"/>
                <w:lang w:val="en-US"/>
              </w:rPr>
              <w:fldChar w:fldCharType="separate"/>
            </w:r>
            <m:oMath>
              <m:r>
                <m:rPr>
                  <m:sty m:val="p"/>
                </m:rPr>
                <w:rPr>
                  <w:rStyle w:val="EquationsChar"/>
                  <w:sz w:val="16"/>
                  <w:szCs w:val="16"/>
                </w:rPr>
                <m:t>)</m:t>
              </m:r>
            </m:oMath>
            <w:r w:rsidRPr="001A2F1F">
              <w:rPr>
                <w:sz w:val="16"/>
                <w:szCs w:val="16"/>
                <w:lang w:val="en-US"/>
              </w:rPr>
              <w:fldChar w:fldCharType="end"/>
            </w:r>
            <w:r w:rsidRPr="001A2F1F">
              <w:rPr>
                <w:sz w:val="16"/>
                <w:szCs w:val="16"/>
                <w:lang w:val="en-US"/>
              </w:rPr>
              <w:t>. We will need to correct the bugs that appear in this phase.</w:t>
            </w:r>
          </w:p>
        </w:tc>
        <w:tc>
          <w:tcPr>
            <w:tcW w:w="1320" w:type="dxa"/>
            <w:vAlign w:val="center"/>
          </w:tcPr>
          <w:p w14:paraId="35BCC8E8" w14:textId="7777777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0B0CD8F" w:rsidR="002725B4" w:rsidRDefault="002725B4"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35" w:type="dxa"/>
            <w:vAlign w:val="center"/>
          </w:tcPr>
          <w:p w14:paraId="7BD23B7A" w14:textId="5BFF59C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00DC704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4EF578A"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67774534" w14:textId="59C7D34E" w:rsidR="00F3199C" w:rsidRDefault="00F3199C" w:rsidP="00F3199C">
            <w:pPr>
              <w:jc w:val="center"/>
              <w:rPr>
                <w:lang w:val="en-US"/>
              </w:rPr>
            </w:pPr>
          </w:p>
        </w:tc>
        <w:tc>
          <w:tcPr>
            <w:tcW w:w="1711" w:type="dxa"/>
            <w:vAlign w:val="center"/>
          </w:tcPr>
          <w:p w14:paraId="7B87BD36" w14:textId="406276A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5A6BE7F" w14:textId="4ADE4F57"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35" w:type="dxa"/>
            <w:vAlign w:val="center"/>
          </w:tcPr>
          <w:p w14:paraId="48E6E979" w14:textId="1410902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455EAAB4"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tcPr>
          <w:p w14:paraId="14687B51" w14:textId="62022BC7" w:rsidR="00F3199C" w:rsidRDefault="00F3199C" w:rsidP="00F3199C">
            <w:pPr>
              <w:jc w:val="center"/>
              <w:rPr>
                <w:lang w:val="en-US"/>
              </w:rPr>
            </w:pPr>
          </w:p>
        </w:tc>
        <w:tc>
          <w:tcPr>
            <w:tcW w:w="1711" w:type="dxa"/>
            <w:vAlign w:val="center"/>
          </w:tcPr>
          <w:p w14:paraId="47E0D215" w14:textId="1C6E0849"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074F99B0" w14:textId="575ED022"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Making sure the problem solves the correct direct problems linked to medical tomography.</w:t>
            </w:r>
          </w:p>
        </w:tc>
        <w:tc>
          <w:tcPr>
            <w:tcW w:w="1320" w:type="dxa"/>
            <w:vAlign w:val="center"/>
          </w:tcPr>
          <w:p w14:paraId="5D3EE4B9" w14:textId="22E7FD1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35" w:type="dxa"/>
            <w:vAlign w:val="center"/>
          </w:tcPr>
          <w:p w14:paraId="13C79E73" w14:textId="5A7816CA"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34173733"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381EDF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539456BF" w14:textId="77777777" w:rsidR="00F3199C" w:rsidRDefault="00F3199C" w:rsidP="00F3199C">
            <w:pPr>
              <w:jc w:val="center"/>
              <w:rPr>
                <w:lang w:val="en-US"/>
              </w:rPr>
            </w:pPr>
          </w:p>
        </w:tc>
        <w:tc>
          <w:tcPr>
            <w:tcW w:w="1711" w:type="dxa"/>
            <w:vAlign w:val="center"/>
          </w:tcPr>
          <w:p w14:paraId="7CD0C95B" w14:textId="3CA8758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2656" w:type="dxa"/>
          </w:tcPr>
          <w:p w14:paraId="70C99E71" w14:textId="01EA823E"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Writing and running a script that exports thousands of instances of a correctly solved direct problem. </w:t>
            </w:r>
            <w:r w:rsidR="00696D41" w:rsidRPr="001A2F1F">
              <w:rPr>
                <w:sz w:val="16"/>
                <w:szCs w:val="16"/>
                <w:lang w:val="en-US"/>
              </w:rPr>
              <w:t xml:space="preserve">We will make sure to export the data </w:t>
            </w:r>
            <w:r w:rsidR="00696D41" w:rsidRPr="001A2F1F">
              <w:rPr>
                <w:sz w:val="16"/>
                <w:szCs w:val="16"/>
                <w:u w:val="single"/>
                <w:lang w:val="en-US"/>
              </w:rPr>
              <w:t>one state of the model at a time</w:t>
            </w:r>
            <w:r w:rsidR="00696D41" w:rsidRPr="001A2F1F">
              <w:rPr>
                <w:sz w:val="16"/>
                <w:szCs w:val="16"/>
                <w:lang w:val="en-US"/>
              </w:rPr>
              <w:t xml:space="preserve">. </w:t>
            </w:r>
            <w:r w:rsidRPr="001A2F1F">
              <w:rPr>
                <w:sz w:val="16"/>
                <w:szCs w:val="16"/>
                <w:lang w:val="en-US"/>
              </w:rPr>
              <w:t>This requires us to run the above-optimized program a great number of times, which is the reason we need to get it right on the first try.</w:t>
            </w:r>
          </w:p>
        </w:tc>
        <w:tc>
          <w:tcPr>
            <w:tcW w:w="1320" w:type="dxa"/>
            <w:vAlign w:val="center"/>
          </w:tcPr>
          <w:p w14:paraId="42A302E1" w14:textId="1323F18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35" w:type="dxa"/>
            <w:vAlign w:val="center"/>
          </w:tcPr>
          <w:p w14:paraId="01D054F5" w14:textId="07D9628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2412399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0CE9A2D0"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4E6780BC" w14:textId="4D1CA43B" w:rsidR="00F3199C" w:rsidRDefault="00F3199C" w:rsidP="00F3199C">
            <w:pPr>
              <w:jc w:val="center"/>
              <w:rPr>
                <w:lang w:val="en-US"/>
              </w:rPr>
            </w:pPr>
            <w:r w:rsidRPr="00B96C4D">
              <w:rPr>
                <w:u w:val="single"/>
                <w:lang w:val="en-US"/>
              </w:rPr>
              <w:t>Phase 2</w:t>
            </w:r>
            <w:r>
              <w:rPr>
                <w:lang w:val="en-US"/>
              </w:rPr>
              <w:t xml:space="preserve">: </w:t>
            </w:r>
            <w:r w:rsidR="002966CE" w:rsidRPr="002966CE">
              <w:rPr>
                <w:lang w:val="en-US"/>
              </w:rPr>
              <w:t>Descriptive statistics</w:t>
            </w:r>
          </w:p>
        </w:tc>
        <w:tc>
          <w:tcPr>
            <w:tcW w:w="1711" w:type="dxa"/>
            <w:vAlign w:val="center"/>
          </w:tcPr>
          <w:p w14:paraId="669F860D" w14:textId="7F66FADA"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2656" w:type="dxa"/>
          </w:tcPr>
          <w:p w14:paraId="73C29D96" w14:textId="67D7CD55"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Using the exported data, </w:t>
            </w:r>
            <w:r w:rsidR="00696D41" w:rsidRPr="001A2F1F">
              <w:rPr>
                <w:sz w:val="16"/>
                <w:szCs w:val="16"/>
                <w:lang w:val="en-US"/>
              </w:rPr>
              <w:t xml:space="preserve">we will seek to learn new information, finding interesting </w:t>
            </w:r>
            <w:r w:rsidR="00701390" w:rsidRPr="001A2F1F">
              <w:rPr>
                <w:sz w:val="16"/>
                <w:szCs w:val="16"/>
                <w:lang w:val="en-US"/>
              </w:rPr>
              <w:t>correlations</w:t>
            </w:r>
            <w:r w:rsidR="00696D41" w:rsidRPr="001A2F1F">
              <w:rPr>
                <w:sz w:val="16"/>
                <w:szCs w:val="16"/>
                <w:lang w:val="en-US"/>
              </w:rPr>
              <w:t>, creating new variables, deleting outlier</w:t>
            </w:r>
            <w:r w:rsidR="00236BAE" w:rsidRPr="001A2F1F">
              <w:rPr>
                <w:sz w:val="16"/>
                <w:szCs w:val="16"/>
                <w:lang w:val="en-US"/>
              </w:rPr>
              <w:t>s</w:t>
            </w:r>
            <w:r w:rsidR="00696D41" w:rsidRPr="001A2F1F">
              <w:rPr>
                <w:sz w:val="16"/>
                <w:szCs w:val="16"/>
                <w:lang w:val="en-US"/>
              </w:rPr>
              <w:t>, cleaning out the data, and so on.</w:t>
            </w:r>
            <w:r w:rsidR="005C0F55" w:rsidRPr="001A2F1F">
              <w:rPr>
                <w:sz w:val="16"/>
                <w:szCs w:val="16"/>
                <w:lang w:val="en-US"/>
              </w:rPr>
              <w:t xml:space="preserve"> During the internship, our goal </w:t>
            </w:r>
            <w:r w:rsidR="00701390" w:rsidRPr="001A2F1F">
              <w:rPr>
                <w:sz w:val="16"/>
                <w:szCs w:val="16"/>
                <w:lang w:val="en-US"/>
              </w:rPr>
              <w:t>will be</w:t>
            </w:r>
            <w:r w:rsidR="005C0F55" w:rsidRPr="001A2F1F">
              <w:rPr>
                <w:sz w:val="16"/>
                <w:szCs w:val="16"/>
                <w:lang w:val="en-US"/>
              </w:rPr>
              <w:t xml:space="preserve"> to make the AI understand</w:t>
            </w:r>
            <w:r w:rsidR="00701390" w:rsidRPr="001A2F1F">
              <w:rPr>
                <w:sz w:val="16"/>
                <w:szCs w:val="16"/>
                <w:lang w:val="en-US"/>
              </w:rPr>
              <w:t xml:space="preserve"> </w:t>
            </w:r>
            <w:r w:rsidR="005C0F55" w:rsidRPr="001A2F1F">
              <w:rPr>
                <w:sz w:val="16"/>
                <w:szCs w:val="16"/>
                <w:lang w:val="en-US"/>
              </w:rPr>
              <w:t>these correlations.</w:t>
            </w:r>
          </w:p>
        </w:tc>
        <w:tc>
          <w:tcPr>
            <w:tcW w:w="1320" w:type="dxa"/>
            <w:vAlign w:val="center"/>
          </w:tcPr>
          <w:p w14:paraId="624C5B84" w14:textId="2D331B39"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35" w:type="dxa"/>
            <w:vAlign w:val="center"/>
          </w:tcPr>
          <w:p w14:paraId="0C2475E9" w14:textId="6A49A55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302F2A08"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0</w:t>
            </w:r>
            <w:r w:rsidR="00F3199C">
              <w:rPr>
                <w:lang w:val="en-US"/>
              </w:rPr>
              <w:t xml:space="preserve"> hours</w:t>
            </w:r>
          </w:p>
        </w:tc>
      </w:tr>
      <w:tr w:rsidR="00F3199C" w14:paraId="2958C8E2"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322B803E" w14:textId="77777777" w:rsidR="00F3199C" w:rsidRDefault="00F3199C" w:rsidP="00F3199C">
            <w:pPr>
              <w:jc w:val="center"/>
              <w:rPr>
                <w:lang w:val="en-US"/>
              </w:rPr>
            </w:pPr>
          </w:p>
        </w:tc>
        <w:tc>
          <w:tcPr>
            <w:tcW w:w="1711" w:type="dxa"/>
            <w:vAlign w:val="center"/>
          </w:tcPr>
          <w:p w14:paraId="49E392FB" w14:textId="0BB84FFD"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2656" w:type="dxa"/>
          </w:tcPr>
          <w:p w14:paraId="3A8A7376" w14:textId="50DD1582"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Verify that the model is properly </w:t>
            </w:r>
            <w:r w:rsidR="005C0F55" w:rsidRPr="001A2F1F">
              <w:rPr>
                <w:sz w:val="16"/>
                <w:szCs w:val="16"/>
                <w:lang w:val="en-US"/>
              </w:rPr>
              <w:t>studied</w:t>
            </w:r>
            <w:r w:rsidRPr="001A2F1F">
              <w:rPr>
                <w:sz w:val="16"/>
                <w:szCs w:val="16"/>
                <w:lang w:val="en-US"/>
              </w:rPr>
              <w:t xml:space="preserve">. </w:t>
            </w:r>
            <w:r w:rsidR="005C0F55" w:rsidRPr="001A2F1F">
              <w:rPr>
                <w:sz w:val="16"/>
                <w:szCs w:val="16"/>
                <w:lang w:val="en-US"/>
              </w:rPr>
              <w:t xml:space="preserve">A </w:t>
            </w:r>
            <w:r w:rsidR="00701390" w:rsidRPr="001A2F1F">
              <w:rPr>
                <w:sz w:val="16"/>
                <w:szCs w:val="16"/>
                <w:lang w:val="en-US"/>
              </w:rPr>
              <w:t>positive indicator</w:t>
            </w:r>
            <w:r w:rsidRPr="001A2F1F">
              <w:rPr>
                <w:sz w:val="16"/>
                <w:szCs w:val="16"/>
                <w:lang w:val="en-US"/>
              </w:rPr>
              <w:t xml:space="preserve"> might be </w:t>
            </w:r>
            <w:r w:rsidR="005C0F55" w:rsidRPr="001A2F1F">
              <w:rPr>
                <w:sz w:val="16"/>
                <w:szCs w:val="16"/>
                <w:lang w:val="en-US"/>
              </w:rPr>
              <w:t>that when generating new instances of the data, we continue seeing the same trends.</w:t>
            </w:r>
          </w:p>
        </w:tc>
        <w:tc>
          <w:tcPr>
            <w:tcW w:w="1320" w:type="dxa"/>
            <w:vAlign w:val="center"/>
          </w:tcPr>
          <w:p w14:paraId="42139624" w14:textId="507753B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6C7C4C42" w14:textId="6F781CD5"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4D4477D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r>
      <w:tr w:rsidR="00F3199C" w14:paraId="11B276CA"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650F426F" w14:textId="77777777" w:rsidR="00F3199C" w:rsidRDefault="00F3199C" w:rsidP="00F3199C">
            <w:pPr>
              <w:jc w:val="center"/>
              <w:rPr>
                <w:lang w:val="en-US"/>
              </w:rPr>
            </w:pPr>
          </w:p>
        </w:tc>
        <w:tc>
          <w:tcPr>
            <w:tcW w:w="1711" w:type="dxa"/>
            <w:vAlign w:val="center"/>
          </w:tcPr>
          <w:p w14:paraId="15749257" w14:textId="619129D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341ECA4E" w14:textId="4053F6F5" w:rsidR="00F3199C" w:rsidRPr="001A2F1F" w:rsidRDefault="005C0F55"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Check that the trends we find are</w:t>
            </w:r>
            <w:r w:rsidR="00236BAE" w:rsidRPr="001A2F1F">
              <w:rPr>
                <w:sz w:val="16"/>
                <w:szCs w:val="16"/>
                <w:lang w:val="en-US"/>
              </w:rPr>
              <w:t xml:space="preserve"> effectively</w:t>
            </w:r>
            <w:r w:rsidRPr="001A2F1F">
              <w:rPr>
                <w:sz w:val="16"/>
                <w:szCs w:val="16"/>
                <w:lang w:val="en-US"/>
              </w:rPr>
              <w:t xml:space="preserve"> the trends from light </w:t>
            </w:r>
            <w:r w:rsidR="00701390" w:rsidRPr="001A2F1F">
              <w:rPr>
                <w:sz w:val="16"/>
                <w:szCs w:val="16"/>
                <w:lang w:val="en-US"/>
              </w:rPr>
              <w:t>spreading</w:t>
            </w:r>
            <w:r w:rsidRPr="001A2F1F">
              <w:rPr>
                <w:sz w:val="16"/>
                <w:szCs w:val="16"/>
                <w:lang w:val="en-US"/>
              </w:rPr>
              <w:t xml:space="preserve"> in medical tomography. We will compare our data trends to known databases in the same area of study.</w:t>
            </w:r>
          </w:p>
        </w:tc>
        <w:tc>
          <w:tcPr>
            <w:tcW w:w="1320" w:type="dxa"/>
            <w:vAlign w:val="center"/>
          </w:tcPr>
          <w:p w14:paraId="46A8C019" w14:textId="68E156F6"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1C43DCBE" w14:textId="1E99DA9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50F2EA3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r w:rsidR="00F3199C" w14:paraId="5D05F44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47055F6E" w14:textId="77777777" w:rsidR="00F3199C" w:rsidRDefault="00F3199C" w:rsidP="00F3199C">
            <w:pPr>
              <w:jc w:val="center"/>
              <w:rPr>
                <w:lang w:val="en-US"/>
              </w:rPr>
            </w:pPr>
          </w:p>
        </w:tc>
        <w:tc>
          <w:tcPr>
            <w:tcW w:w="1711" w:type="dxa"/>
            <w:vAlign w:val="center"/>
          </w:tcPr>
          <w:p w14:paraId="342AD222" w14:textId="22AB623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9CC2DA7" w14:textId="57526BD8"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Check that </w:t>
            </w:r>
            <w:r w:rsidR="005C0F55" w:rsidRPr="001A2F1F">
              <w:rPr>
                <w:sz w:val="16"/>
                <w:szCs w:val="16"/>
                <w:lang w:val="en-US"/>
              </w:rPr>
              <w:t xml:space="preserve">our </w:t>
            </w:r>
            <w:r w:rsidR="00701390" w:rsidRPr="001A2F1F">
              <w:rPr>
                <w:sz w:val="16"/>
                <w:szCs w:val="16"/>
                <w:lang w:val="en-US"/>
              </w:rPr>
              <w:t>algorithms</w:t>
            </w:r>
            <w:r w:rsidR="005C0F55" w:rsidRPr="001A2F1F">
              <w:rPr>
                <w:sz w:val="16"/>
                <w:szCs w:val="16"/>
                <w:lang w:val="en-US"/>
              </w:rPr>
              <w:t xml:space="preserve"> for </w:t>
            </w:r>
            <w:r w:rsidR="00701390" w:rsidRPr="001A2F1F">
              <w:rPr>
                <w:sz w:val="16"/>
                <w:szCs w:val="16"/>
                <w:lang w:val="en-US"/>
              </w:rPr>
              <w:t>analysis</w:t>
            </w:r>
            <w:r w:rsidR="005C0F55" w:rsidRPr="001A2F1F">
              <w:rPr>
                <w:sz w:val="16"/>
                <w:szCs w:val="16"/>
                <w:lang w:val="en-US"/>
              </w:rPr>
              <w:t xml:space="preserve"> are fast enough to be easily </w:t>
            </w:r>
            <w:r w:rsidR="00701390" w:rsidRPr="001A2F1F">
              <w:rPr>
                <w:sz w:val="16"/>
                <w:szCs w:val="16"/>
                <w:lang w:val="en-US"/>
              </w:rPr>
              <w:t>reproducible</w:t>
            </w:r>
            <w:r w:rsidR="005C0F55" w:rsidRPr="001A2F1F">
              <w:rPr>
                <w:sz w:val="16"/>
                <w:szCs w:val="16"/>
                <w:lang w:val="en-US"/>
              </w:rPr>
              <w:t xml:space="preserve"> </w:t>
            </w:r>
            <w:r w:rsidRPr="001A2F1F">
              <w:rPr>
                <w:sz w:val="16"/>
                <w:szCs w:val="16"/>
                <w:lang w:val="en-US"/>
              </w:rPr>
              <w:t>on other systems.</w:t>
            </w:r>
          </w:p>
        </w:tc>
        <w:tc>
          <w:tcPr>
            <w:tcW w:w="1320" w:type="dxa"/>
            <w:vAlign w:val="center"/>
          </w:tcPr>
          <w:p w14:paraId="59004E90" w14:textId="5DCA359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7BD2BD8E" w14:textId="4BE035E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2D8E9B16"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60677422" w14:textId="4232A3A1" w:rsidR="00F3199C" w:rsidRDefault="00F3199C" w:rsidP="00F3199C">
            <w:pPr>
              <w:jc w:val="center"/>
              <w:rPr>
                <w:lang w:val="en-US"/>
              </w:rPr>
            </w:pPr>
            <w:r>
              <w:rPr>
                <w:lang w:val="en-US"/>
              </w:rPr>
              <w:lastRenderedPageBreak/>
              <w:t>Report version 1</w:t>
            </w:r>
          </w:p>
        </w:tc>
        <w:tc>
          <w:tcPr>
            <w:tcW w:w="2656" w:type="dxa"/>
          </w:tcPr>
          <w:p w14:paraId="7BDF33B6" w14:textId="42D77303"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The task is to write a more complete version of the report.</w:t>
            </w:r>
          </w:p>
        </w:tc>
        <w:tc>
          <w:tcPr>
            <w:tcW w:w="1320" w:type="dxa"/>
            <w:vAlign w:val="center"/>
          </w:tcPr>
          <w:p w14:paraId="36DDE938" w14:textId="68AB45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35" w:type="dxa"/>
            <w:vAlign w:val="center"/>
          </w:tcPr>
          <w:p w14:paraId="3CCFB485" w14:textId="4B9974D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6338B4AD"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498E5741"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5803240E" w14:textId="1C7DEEDB" w:rsidR="00F3199C" w:rsidRDefault="00F3199C" w:rsidP="00F3199C">
            <w:pPr>
              <w:jc w:val="center"/>
              <w:rPr>
                <w:lang w:val="en-US"/>
              </w:rPr>
            </w:pPr>
            <w:r>
              <w:rPr>
                <w:lang w:val="en-US"/>
              </w:rPr>
              <w:t>Report version 2</w:t>
            </w:r>
          </w:p>
        </w:tc>
        <w:tc>
          <w:tcPr>
            <w:tcW w:w="2656" w:type="dxa"/>
          </w:tcPr>
          <w:p w14:paraId="0B8B249A" w14:textId="7D929550"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The final version of the report, incorporating corrections indicated by the supervisors.</w:t>
            </w:r>
          </w:p>
        </w:tc>
        <w:tc>
          <w:tcPr>
            <w:tcW w:w="1320" w:type="dxa"/>
            <w:vAlign w:val="center"/>
          </w:tcPr>
          <w:p w14:paraId="5654F55F" w14:textId="78DB908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35" w:type="dxa"/>
            <w:vAlign w:val="center"/>
          </w:tcPr>
          <w:p w14:paraId="7407D08E" w14:textId="1A43CDD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5E9DA898"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28EEEA27" w14:textId="220EA397" w:rsidR="00F3199C" w:rsidRDefault="00F3199C" w:rsidP="00F3199C">
            <w:pPr>
              <w:jc w:val="center"/>
              <w:rPr>
                <w:lang w:val="en-US"/>
              </w:rPr>
            </w:pPr>
            <w:r>
              <w:rPr>
                <w:lang w:val="en-US"/>
              </w:rPr>
              <w:t>Presentation</w:t>
            </w:r>
          </w:p>
        </w:tc>
        <w:tc>
          <w:tcPr>
            <w:tcW w:w="2656" w:type="dxa"/>
          </w:tcPr>
          <w:p w14:paraId="7099ADC9" w14:textId="5FD71B0E"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slideshow to be written in PowerPoint.</w:t>
            </w:r>
          </w:p>
        </w:tc>
        <w:tc>
          <w:tcPr>
            <w:tcW w:w="1320" w:type="dxa"/>
            <w:vAlign w:val="center"/>
          </w:tcPr>
          <w:p w14:paraId="4557AE8A" w14:textId="5EF8294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35" w:type="dxa"/>
            <w:vAlign w:val="center"/>
          </w:tcPr>
          <w:p w14:paraId="52ACED22" w14:textId="660C47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bl>
    <w:p w14:paraId="0DAEBE03" w14:textId="77777777" w:rsidR="006310C3" w:rsidRPr="002D4DF4" w:rsidRDefault="006310C3" w:rsidP="002D4DF4">
      <w:pPr>
        <w:rPr>
          <w:lang w:val="en-US"/>
        </w:rPr>
      </w:pP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r w:rsidRPr="00FC6CAA">
        <w:rPr>
          <w:lang w:val="en-US"/>
        </w:rPr>
        <w:t>DELIVRABLES AND OUTCOME</w:t>
      </w:r>
    </w:p>
    <w:p w14:paraId="2E524E08" w14:textId="77777777" w:rsidR="006426A0" w:rsidRPr="00FC6CAA" w:rsidRDefault="006426A0" w:rsidP="00A73A23">
      <w:pPr>
        <w:ind w:firstLine="360"/>
        <w:rPr>
          <w:lang w:val="en-US"/>
        </w:rPr>
      </w:pPr>
    </w:p>
    <w:p w14:paraId="1A40655A" w14:textId="7F710824" w:rsidR="00D35C35" w:rsidRPr="00FC6CAA" w:rsidRDefault="00B45267" w:rsidP="00AD2C99">
      <w:pPr>
        <w:ind w:firstLine="720"/>
        <w:rPr>
          <w:lang w:val="en-US"/>
        </w:rPr>
      </w:pPr>
      <w:r w:rsidRPr="00FC6CAA">
        <w:rPr>
          <w:lang w:val="en-US"/>
        </w:rPr>
        <w:t>What is expected to be delivered at the end of this project are:</w:t>
      </w:r>
    </w:p>
    <w:p w14:paraId="07F9593C" w14:textId="0AD1C1C8" w:rsidR="007D4652" w:rsidRPr="00FC6CAA" w:rsidRDefault="007D4652" w:rsidP="00AD2C99">
      <w:pPr>
        <w:pStyle w:val="ListParagraph"/>
        <w:numPr>
          <w:ilvl w:val="0"/>
          <w:numId w:val="20"/>
        </w:numPr>
        <w:jc w:val="left"/>
        <w:rPr>
          <w:lang w:val="en-US"/>
        </w:rPr>
      </w:pPr>
      <w:r w:rsidRPr="00FC6CAA">
        <w:rPr>
          <w:lang w:val="en-US"/>
        </w:rPr>
        <w:t>A software 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055A5D" w:rsidRPr="00055A5D">
        <w:rPr>
          <w:lang w:val="en-GB"/>
        </w:rPr>
        <w:t>)</w:t>
      </w:r>
      <w:r w:rsidR="006426A0" w:rsidRPr="00FC6CAA">
        <w:rPr>
          <w:lang w:val="en-US"/>
        </w:rPr>
        <w:fldChar w:fldCharType="end"/>
      </w:r>
    </w:p>
    <w:p w14:paraId="5F220CB2" w14:textId="675E63EC" w:rsidR="007D4652" w:rsidRPr="00FC6CAA" w:rsidRDefault="007D4652" w:rsidP="00AD2C99">
      <w:pPr>
        <w:pStyle w:val="ListParagraph"/>
        <w:numPr>
          <w:ilvl w:val="0"/>
          <w:numId w:val="20"/>
        </w:numPr>
        <w:rPr>
          <w:lang w:val="en-US"/>
        </w:rPr>
      </w:pPr>
      <w:r w:rsidRPr="00FC6CAA">
        <w:rPr>
          <w:lang w:val="en-US"/>
        </w:rPr>
        <w:t xml:space="preserve">A software that can </w:t>
      </w:r>
      <w:r w:rsidR="002966CE">
        <w:rPr>
          <w:lang w:val="en-US"/>
        </w:rPr>
        <w:t xml:space="preserve">identify meaningful trends for light spreading </w:t>
      </w:r>
      <w:r w:rsidRPr="00FC6CAA">
        <w:rPr>
          <w:lang w:val="en-US"/>
        </w:rPr>
        <w:t>on a given domain</w:t>
      </w:r>
    </w:p>
    <w:p w14:paraId="1E59A075" w14:textId="0834EBC1" w:rsidR="007D4652" w:rsidRPr="00FC6CAA"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by </w:t>
      </w:r>
      <w:r w:rsidR="00137618" w:rsidRPr="00FC6CAA">
        <w:rPr>
          <w:b/>
          <w:bCs/>
          <w:lang w:val="en-US"/>
        </w:rPr>
        <w:t>May 15, 2020</w:t>
      </w:r>
    </w:p>
    <w:p w14:paraId="4162107E" w14:textId="3808BFAF" w:rsidR="007D4A52" w:rsidRPr="00FC6CAA" w:rsidRDefault="007D4652" w:rsidP="00AD2C99">
      <w:pPr>
        <w:ind w:firstLine="720"/>
        <w:rPr>
          <w:lang w:val="en-US"/>
        </w:rPr>
      </w:pPr>
      <w:r w:rsidRPr="00FC6CAA">
        <w:rPr>
          <w:lang w:val="en-US"/>
        </w:rPr>
        <w:t xml:space="preserve">All these files can be found on the GitHub repository </w:t>
      </w:r>
      <w:hyperlink r:id="rId10"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r w:rsidRPr="00DC40DE">
        <w:rPr>
          <w:lang w:val="en-US"/>
        </w:rPr>
        <w:t>REFERENCES</w:t>
      </w:r>
    </w:p>
    <w:p w14:paraId="2652ABDF" w14:textId="77777777" w:rsidR="006426A0" w:rsidRPr="00FC6CAA" w:rsidRDefault="006426A0" w:rsidP="006426A0">
      <w:pPr>
        <w:rPr>
          <w:lang w:val="en-US"/>
        </w:rPr>
      </w:pPr>
    </w:p>
    <w:p w14:paraId="7D82F033" w14:textId="3584EEA5"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proofErr w:type="gramStart"/>
      <w:r w:rsidR="003B67B4">
        <w:rPr>
          <w:i/>
          <w:iCs/>
          <w:lang w:val="en-US"/>
        </w:rPr>
        <w:t>”</w:t>
      </w:r>
      <w:r w:rsidR="00AD478A" w:rsidRPr="003F4C03">
        <w:rPr>
          <w:i/>
          <w:iCs/>
        </w:rPr>
        <w:t xml:space="preserve"> </w:t>
      </w:r>
      <w:r w:rsidRPr="001A5E75">
        <w:t>.</w:t>
      </w:r>
      <w:proofErr w:type="gramEnd"/>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1" w:history="1">
        <w:r w:rsidRPr="001A5E75">
          <w:rPr>
            <w:rStyle w:val="Hyperlink"/>
          </w:rPr>
          <w:t>https://tel.archives-ouvertes.fr/file/index/docid/744371/filename/theseFranckv3.pdf</w:t>
        </w:r>
      </w:hyperlink>
    </w:p>
    <w:p w14:paraId="60C0E2D2" w14:textId="6A5B3069" w:rsidR="00B96C4D" w:rsidRPr="003F4C03" w:rsidRDefault="00B96C4D" w:rsidP="009D2E11">
      <w:pPr>
        <w:pStyle w:val="ListParagraph"/>
        <w:numPr>
          <w:ilvl w:val="0"/>
          <w:numId w:val="15"/>
        </w:numPr>
        <w:jc w:val="left"/>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2" w:history="1">
        <w:r w:rsidR="009D2E11" w:rsidRPr="003F4C03">
          <w:rPr>
            <w:rStyle w:val="Hyperlink"/>
          </w:rPr>
          <w:t>http://irma.math.unistra.fr/rubrique162.html</w:t>
        </w:r>
      </w:hyperlink>
    </w:p>
    <w:p w14:paraId="4C994B10" w14:textId="77777777" w:rsidR="009D2E11" w:rsidRPr="001A5E75" w:rsidRDefault="009D2E11" w:rsidP="009D2E11">
      <w:pPr>
        <w:ind w:left="360"/>
      </w:pPr>
    </w:p>
    <w:sectPr w:rsidR="009D2E11" w:rsidRPr="001A5E75" w:rsidSect="00442912">
      <w:type w:val="continuous"/>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ixrAbdvY7UsAAAA"/>
  </w:docVars>
  <w:rsids>
    <w:rsidRoot w:val="00A73A23"/>
    <w:rsid w:val="00007E54"/>
    <w:rsid w:val="000119CE"/>
    <w:rsid w:val="000246F7"/>
    <w:rsid w:val="000329C9"/>
    <w:rsid w:val="00044BE2"/>
    <w:rsid w:val="00055A5D"/>
    <w:rsid w:val="000563A8"/>
    <w:rsid w:val="00086440"/>
    <w:rsid w:val="000904CE"/>
    <w:rsid w:val="00095AE4"/>
    <w:rsid w:val="000B1FDD"/>
    <w:rsid w:val="000E36F3"/>
    <w:rsid w:val="000F79CE"/>
    <w:rsid w:val="0011246D"/>
    <w:rsid w:val="00137618"/>
    <w:rsid w:val="001532D8"/>
    <w:rsid w:val="0016721C"/>
    <w:rsid w:val="00167FC1"/>
    <w:rsid w:val="0017264D"/>
    <w:rsid w:val="00177B18"/>
    <w:rsid w:val="00184AB8"/>
    <w:rsid w:val="001A2F1F"/>
    <w:rsid w:val="001A5A99"/>
    <w:rsid w:val="001A5E75"/>
    <w:rsid w:val="001B087D"/>
    <w:rsid w:val="001B38D1"/>
    <w:rsid w:val="001B51DB"/>
    <w:rsid w:val="001D7B31"/>
    <w:rsid w:val="001F3EDE"/>
    <w:rsid w:val="002172A0"/>
    <w:rsid w:val="00236BAE"/>
    <w:rsid w:val="00253990"/>
    <w:rsid w:val="002642C6"/>
    <w:rsid w:val="002725B4"/>
    <w:rsid w:val="00272663"/>
    <w:rsid w:val="002966CE"/>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B5693"/>
    <w:rsid w:val="003B6452"/>
    <w:rsid w:val="003B67B4"/>
    <w:rsid w:val="003C5C62"/>
    <w:rsid w:val="003D7985"/>
    <w:rsid w:val="003E3DF2"/>
    <w:rsid w:val="003F4C03"/>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9150F"/>
    <w:rsid w:val="005B65AD"/>
    <w:rsid w:val="005B683A"/>
    <w:rsid w:val="005C0053"/>
    <w:rsid w:val="005C0F55"/>
    <w:rsid w:val="005F0723"/>
    <w:rsid w:val="005F3032"/>
    <w:rsid w:val="0061178D"/>
    <w:rsid w:val="0063048C"/>
    <w:rsid w:val="006310C3"/>
    <w:rsid w:val="006426A0"/>
    <w:rsid w:val="00663EEF"/>
    <w:rsid w:val="00696D41"/>
    <w:rsid w:val="006A575E"/>
    <w:rsid w:val="006E6607"/>
    <w:rsid w:val="00701390"/>
    <w:rsid w:val="007031ED"/>
    <w:rsid w:val="00735BEC"/>
    <w:rsid w:val="0074195C"/>
    <w:rsid w:val="00741DC6"/>
    <w:rsid w:val="00743C2A"/>
    <w:rsid w:val="007477C2"/>
    <w:rsid w:val="00761350"/>
    <w:rsid w:val="00763FF7"/>
    <w:rsid w:val="00773F27"/>
    <w:rsid w:val="0077531F"/>
    <w:rsid w:val="007813AA"/>
    <w:rsid w:val="007927E4"/>
    <w:rsid w:val="00796DE9"/>
    <w:rsid w:val="007A40E2"/>
    <w:rsid w:val="007B34AD"/>
    <w:rsid w:val="007C7F97"/>
    <w:rsid w:val="007D4652"/>
    <w:rsid w:val="007D4A52"/>
    <w:rsid w:val="007E1ED2"/>
    <w:rsid w:val="007E3F16"/>
    <w:rsid w:val="007F0122"/>
    <w:rsid w:val="008207FF"/>
    <w:rsid w:val="00865C6C"/>
    <w:rsid w:val="008E075D"/>
    <w:rsid w:val="008E1735"/>
    <w:rsid w:val="008E51F7"/>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507B6"/>
    <w:rsid w:val="00C55F13"/>
    <w:rsid w:val="00C65C94"/>
    <w:rsid w:val="00C75CCE"/>
    <w:rsid w:val="00C76F08"/>
    <w:rsid w:val="00C81BD5"/>
    <w:rsid w:val="00CC0269"/>
    <w:rsid w:val="00CC2DDA"/>
    <w:rsid w:val="00CD71F8"/>
    <w:rsid w:val="00CE0D29"/>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47A7A"/>
    <w:rsid w:val="00F57069"/>
    <w:rsid w:val="00F843DE"/>
    <w:rsid w:val="00FA0D0F"/>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igen.tuxfamily.org/index.php?title=Main_Pag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lab.research.google.com/notebooks/welcome.ipynb" TargetMode="External"/><Relationship Id="rId12" Type="http://schemas.openxmlformats.org/officeDocument/2006/relationships/hyperlink" Target="http://irma.math.unistra.fr/rubrique162.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v100.math.unistra.fr" TargetMode="External"/><Relationship Id="rId11"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0" Type="http://schemas.openxmlformats.org/officeDocument/2006/relationships/hyperlink" Target="https://github.com/feelpp/csmi-m1-2020-moco-inverse" TargetMode="External"/><Relationship Id="rId4" Type="http://schemas.openxmlformats.org/officeDocument/2006/relationships/settings" Target="settings.xml"/><Relationship Id="rId9" Type="http://schemas.openxmlformats.org/officeDocument/2006/relationships/hyperlink" Target="https://github.com/cparse/cparse/wiki/Getting-Starte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98F52-C171-4008-AE93-C453C22DE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9</TotalTime>
  <Pages>1</Pages>
  <Words>2367</Words>
  <Characters>1349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75</cp:revision>
  <cp:lastPrinted>2020-04-14T14:40:00Z</cp:lastPrinted>
  <dcterms:created xsi:type="dcterms:W3CDTF">2020-04-10T03:29:00Z</dcterms:created>
  <dcterms:modified xsi:type="dcterms:W3CDTF">2020-04-14T14:41:00Z</dcterms:modified>
</cp:coreProperties>
</file>